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0517AFE5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58783E">
        <w:rPr>
          <w:rFonts w:asciiTheme="minorHAnsi" w:hAnsiTheme="minorHAnsi" w:cstheme="minorHAnsi"/>
          <w:b/>
          <w:iCs/>
        </w:rPr>
        <w:t>December 4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8D6E66">
        <w:rPr>
          <w:rFonts w:asciiTheme="minorHAnsi" w:hAnsiTheme="minorHAnsi" w:cstheme="minorHAnsi"/>
          <w:b/>
          <w:iCs/>
        </w:rPr>
        <w:t>5</w:t>
      </w:r>
    </w:p>
    <w:p w14:paraId="57A91E19" w14:textId="5AF04679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58783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2A2096F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925B69" w:rsidRPr="00344160">
          <w:rPr>
            <w:rStyle w:val="Hyperlink"/>
            <w:rFonts w:asciiTheme="minorHAnsi" w:hAnsiTheme="minorHAnsi" w:cstheme="minorHAnsi"/>
            <w:b/>
            <w:iCs/>
          </w:rPr>
          <w:t>https://us02web.zoom.us/meeting/register/tZwvc-igpjsqE9EPWLgZjrObn4Cihxpmy3r5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32DB77D0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GENDA – 1</w:t>
      </w:r>
      <w:r w:rsidR="0058783E">
        <w:rPr>
          <w:rFonts w:asciiTheme="minorHAnsi" w:hAnsiTheme="minorHAnsi" w:cstheme="minorHAnsi"/>
          <w:b/>
          <w:color w:val="000000" w:themeColor="text1"/>
        </w:rPr>
        <w:t>:00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04C5FE33" w14:textId="4DD571B1" w:rsidR="009E77AC" w:rsidRPr="00C224BD" w:rsidRDefault="00B03483" w:rsidP="00C224BD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58783E">
        <w:rPr>
          <w:rFonts w:asciiTheme="minorHAnsi" w:eastAsia="Times New Roman" w:hAnsiTheme="minorHAnsi" w:cstheme="minorHAnsi"/>
          <w:color w:val="404040" w:themeColor="text1" w:themeTint="BF"/>
        </w:rPr>
        <w:t>November 13</w:t>
      </w:r>
      <w:r w:rsidR="00740083" w:rsidRPr="00740083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740083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  <w:r w:rsidR="009E77AC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2B1A7922" w:rsidR="007A2730" w:rsidRPr="00055E56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207E9B5B" w14:textId="1E08401E" w:rsidR="001E4AAE" w:rsidRDefault="009E670C" w:rsidP="00C224BD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ort, Rich 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</w:p>
    <w:p w14:paraId="3D908661" w14:textId="3864F439" w:rsidR="00967004" w:rsidRDefault="00967004" w:rsidP="00C224BD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Holiday Tea 2-4 – Rich 3 min.</w:t>
      </w:r>
    </w:p>
    <w:p w14:paraId="09407004" w14:textId="31A5CBEB" w:rsidR="000F40DA" w:rsidRDefault="0092299B" w:rsidP="00247529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408CC38C" w14:textId="310743DE" w:rsidR="0058783E" w:rsidRPr="00247529" w:rsidRDefault="0058783E" w:rsidP="00247529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Assistant Field Operations Manager – Rich 15 min.</w:t>
      </w:r>
    </w:p>
    <w:p w14:paraId="15AFA5DB" w14:textId="35F9A4EA" w:rsidR="009D28CA" w:rsidRDefault="00604DF5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3C789292" w14:textId="2216828E" w:rsidR="00003119" w:rsidRDefault="004278D0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 w:rsidR="00AC5A75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eastAsia="Times New Roman" w:hAnsiTheme="minorHAnsi" w:cstheme="minorHAnsi"/>
          <w:color w:val="404040" w:themeColor="text1" w:themeTint="BF"/>
        </w:rPr>
        <w:t>Rich</w:t>
      </w:r>
    </w:p>
    <w:p w14:paraId="6AE20803" w14:textId="44F1125C" w:rsidR="007913ED" w:rsidRDefault="008D0C36" w:rsidP="005131D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247529">
        <w:rPr>
          <w:rFonts w:asciiTheme="minorHAnsi" w:eastAsia="Times New Roman" w:hAnsiTheme="minorHAnsi" w:cstheme="minorHAnsi"/>
          <w:color w:val="404040" w:themeColor="text1" w:themeTint="BF"/>
        </w:rPr>
        <w:t>1</w:t>
      </w: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4655A2E9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</w:t>
      </w:r>
      <w:r w:rsidR="00C22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hAnsiTheme="minorHAnsi" w:cstheme="minorHAnsi"/>
          <w:color w:val="404040" w:themeColor="text1" w:themeTint="BF"/>
        </w:rPr>
        <w:t>Gary Burke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pNaADL/INw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94A79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1F55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E58"/>
    <w:rsid w:val="00145F29"/>
    <w:rsid w:val="00154206"/>
    <w:rsid w:val="00155794"/>
    <w:rsid w:val="00160579"/>
    <w:rsid w:val="00166A9B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C58B9"/>
    <w:rsid w:val="001D529F"/>
    <w:rsid w:val="001E3010"/>
    <w:rsid w:val="001E3746"/>
    <w:rsid w:val="001E4AAE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1178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3093"/>
    <w:rsid w:val="003A44F8"/>
    <w:rsid w:val="003A5095"/>
    <w:rsid w:val="003A74BA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0781"/>
    <w:rsid w:val="004175FC"/>
    <w:rsid w:val="004278D0"/>
    <w:rsid w:val="00433219"/>
    <w:rsid w:val="004412CE"/>
    <w:rsid w:val="00450C0D"/>
    <w:rsid w:val="004516C8"/>
    <w:rsid w:val="00453713"/>
    <w:rsid w:val="00456B5F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230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131D7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8783E"/>
    <w:rsid w:val="00595254"/>
    <w:rsid w:val="005A3636"/>
    <w:rsid w:val="005A3B72"/>
    <w:rsid w:val="005A554C"/>
    <w:rsid w:val="005B4E87"/>
    <w:rsid w:val="005B5EF0"/>
    <w:rsid w:val="005B6A3A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530D"/>
    <w:rsid w:val="006F5AC0"/>
    <w:rsid w:val="006F7096"/>
    <w:rsid w:val="006F7AE8"/>
    <w:rsid w:val="00713399"/>
    <w:rsid w:val="00716A14"/>
    <w:rsid w:val="007200FD"/>
    <w:rsid w:val="00734098"/>
    <w:rsid w:val="0073541E"/>
    <w:rsid w:val="00740083"/>
    <w:rsid w:val="00765360"/>
    <w:rsid w:val="00766FA5"/>
    <w:rsid w:val="00771A7D"/>
    <w:rsid w:val="00777924"/>
    <w:rsid w:val="00784287"/>
    <w:rsid w:val="007913ED"/>
    <w:rsid w:val="0079237B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5D85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53847"/>
    <w:rsid w:val="00965481"/>
    <w:rsid w:val="00967004"/>
    <w:rsid w:val="00975380"/>
    <w:rsid w:val="00980D16"/>
    <w:rsid w:val="00982E01"/>
    <w:rsid w:val="009911AC"/>
    <w:rsid w:val="00992B97"/>
    <w:rsid w:val="00997289"/>
    <w:rsid w:val="009A1B9D"/>
    <w:rsid w:val="009A2B6A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E77AC"/>
    <w:rsid w:val="009F7767"/>
    <w:rsid w:val="00A00771"/>
    <w:rsid w:val="00A02E11"/>
    <w:rsid w:val="00A063CD"/>
    <w:rsid w:val="00A15212"/>
    <w:rsid w:val="00A348E9"/>
    <w:rsid w:val="00A4287F"/>
    <w:rsid w:val="00A705E9"/>
    <w:rsid w:val="00A815C9"/>
    <w:rsid w:val="00A87A12"/>
    <w:rsid w:val="00A95EB9"/>
    <w:rsid w:val="00A96072"/>
    <w:rsid w:val="00AA1069"/>
    <w:rsid w:val="00AA7E21"/>
    <w:rsid w:val="00AC5A75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C01385"/>
    <w:rsid w:val="00C01EDF"/>
    <w:rsid w:val="00C02DCA"/>
    <w:rsid w:val="00C111F1"/>
    <w:rsid w:val="00C12AD0"/>
    <w:rsid w:val="00C224BD"/>
    <w:rsid w:val="00C2264C"/>
    <w:rsid w:val="00C3199A"/>
    <w:rsid w:val="00C45629"/>
    <w:rsid w:val="00C5423D"/>
    <w:rsid w:val="00C562B8"/>
    <w:rsid w:val="00C634E9"/>
    <w:rsid w:val="00C65F32"/>
    <w:rsid w:val="00C66750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D40A3"/>
    <w:rsid w:val="00CE27BA"/>
    <w:rsid w:val="00CE2EB0"/>
    <w:rsid w:val="00CF6E9C"/>
    <w:rsid w:val="00CF712B"/>
    <w:rsid w:val="00D14802"/>
    <w:rsid w:val="00D161AC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DF6D71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A4390"/>
    <w:rsid w:val="00EB030D"/>
    <w:rsid w:val="00EB477D"/>
    <w:rsid w:val="00EB76CD"/>
    <w:rsid w:val="00EC023D"/>
    <w:rsid w:val="00EC257D"/>
    <w:rsid w:val="00EC2E44"/>
    <w:rsid w:val="00EC692C"/>
    <w:rsid w:val="00EC7580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wvc-igpjsqE9EPWLgZjrObn4Cihxpmy3r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30540-5B43-42DB-96FA-E9349C31B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7</Words>
  <Characters>128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Rich Gulla</cp:lastModifiedBy>
  <cp:revision>3</cp:revision>
  <cp:lastPrinted>2025-08-05T15:15:00Z</cp:lastPrinted>
  <dcterms:created xsi:type="dcterms:W3CDTF">2025-11-17T18:22:00Z</dcterms:created>
  <dcterms:modified xsi:type="dcterms:W3CDTF">2025-11-2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